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c93a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7bca5b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0803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2:11:34Z</dcterms:created>
  <dcterms:modified xsi:type="dcterms:W3CDTF">2022-03-19T12:11:34Z</dcterms:modified>
</cp:coreProperties>
</file>